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90FA9" w14:textId="64316F61" w:rsidR="00B75678" w:rsidRPr="00B75678" w:rsidRDefault="00B75678" w:rsidP="001C4283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5678">
        <w:rPr>
          <w:rFonts w:ascii="Times New Roman" w:hAnsi="Times New Roman" w:cs="Times New Roman"/>
          <w:b/>
          <w:bCs/>
          <w:sz w:val="24"/>
          <w:szCs w:val="24"/>
        </w:rPr>
        <w:t>ICIBM 202</w:t>
      </w:r>
      <w:r w:rsidR="00A2106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B75678">
        <w:rPr>
          <w:rFonts w:ascii="Times New Roman" w:hAnsi="Times New Roman" w:cs="Times New Roman"/>
          <w:b/>
          <w:bCs/>
          <w:sz w:val="24"/>
          <w:szCs w:val="24"/>
        </w:rPr>
        <w:t xml:space="preserve"> Travel Award Application Form</w:t>
      </w:r>
    </w:p>
    <w:p w14:paraId="2B38A040" w14:textId="77777777" w:rsidR="001C4283" w:rsidRDefault="001C4283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B8DDEE" w14:textId="2373C426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5678">
        <w:rPr>
          <w:rFonts w:ascii="Times New Roman" w:hAnsi="Times New Roman" w:cs="Times New Roman"/>
          <w:b/>
          <w:bCs/>
          <w:sz w:val="24"/>
          <w:szCs w:val="24"/>
        </w:rPr>
        <w:t xml:space="preserve">Instruction  </w:t>
      </w:r>
    </w:p>
    <w:p w14:paraId="5BAF4D16" w14:textId="60B823FC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Please complete and email this form to Drs. </w:t>
      </w:r>
      <w:proofErr w:type="spellStart"/>
      <w:r w:rsidR="00AE3F2F" w:rsidRPr="00AE3F2F">
        <w:rPr>
          <w:rFonts w:ascii="Times New Roman" w:hAnsi="Times New Roman" w:cs="Times New Roman"/>
          <w:sz w:val="24"/>
          <w:szCs w:val="24"/>
        </w:rPr>
        <w:t>Huihuang</w:t>
      </w:r>
      <w:proofErr w:type="spellEnd"/>
      <w:r w:rsidR="00AE3F2F" w:rsidRPr="00AE3F2F">
        <w:rPr>
          <w:rFonts w:ascii="Times New Roman" w:hAnsi="Times New Roman" w:cs="Times New Roman"/>
          <w:sz w:val="24"/>
          <w:szCs w:val="24"/>
        </w:rPr>
        <w:t xml:space="preserve"> Yan</w:t>
      </w:r>
      <w:r w:rsidR="008F238C">
        <w:rPr>
          <w:rFonts w:ascii="Times New Roman" w:hAnsi="Times New Roman" w:cs="Times New Roman"/>
          <w:sz w:val="24"/>
          <w:szCs w:val="24"/>
        </w:rPr>
        <w:t xml:space="preserve"> </w:t>
      </w:r>
      <w:r w:rsidRPr="00B75678">
        <w:rPr>
          <w:rFonts w:ascii="Times New Roman" w:hAnsi="Times New Roman" w:cs="Times New Roman"/>
          <w:sz w:val="24"/>
          <w:szCs w:val="24"/>
        </w:rPr>
        <w:t>(</w:t>
      </w:r>
      <w:r w:rsidR="00227002" w:rsidRPr="00227002">
        <w:rPr>
          <w:rFonts w:ascii="Times New Roman" w:hAnsi="Times New Roman" w:cs="Times New Roman"/>
          <w:sz w:val="24"/>
          <w:szCs w:val="24"/>
        </w:rPr>
        <w:t>Yan.Huihuang@mayo.edu</w:t>
      </w:r>
      <w:r w:rsidRPr="00B75678"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="00373761" w:rsidRPr="00373761">
        <w:rPr>
          <w:rFonts w:ascii="Times New Roman" w:hAnsi="Times New Roman" w:cs="Times New Roman"/>
          <w:sz w:val="24"/>
          <w:szCs w:val="24"/>
        </w:rPr>
        <w:t>Zhana</w:t>
      </w:r>
      <w:proofErr w:type="spellEnd"/>
      <w:r w:rsidR="00373761" w:rsidRPr="00373761">
        <w:rPr>
          <w:rFonts w:ascii="Times New Roman" w:hAnsi="Times New Roman" w:cs="Times New Roman"/>
          <w:sz w:val="24"/>
          <w:szCs w:val="24"/>
        </w:rPr>
        <w:t xml:space="preserve"> Duren </w:t>
      </w:r>
      <w:r w:rsidR="001C4283">
        <w:rPr>
          <w:rFonts w:ascii="Times New Roman" w:hAnsi="Times New Roman" w:cs="Times New Roman"/>
          <w:sz w:val="24"/>
          <w:szCs w:val="24"/>
        </w:rPr>
        <w:t>(</w:t>
      </w:r>
      <w:r w:rsidR="00EE6398" w:rsidRPr="00EE6398">
        <w:rPr>
          <w:rFonts w:ascii="Times New Roman" w:hAnsi="Times New Roman" w:cs="Times New Roman"/>
          <w:sz w:val="24"/>
          <w:szCs w:val="24"/>
        </w:rPr>
        <w:t>zduren@clemson.edu</w:t>
      </w:r>
      <w:r w:rsidRPr="00B75678">
        <w:rPr>
          <w:rFonts w:ascii="Times New Roman" w:hAnsi="Times New Roman" w:cs="Times New Roman"/>
          <w:sz w:val="24"/>
          <w:szCs w:val="24"/>
        </w:rPr>
        <w:t xml:space="preserve">) by </w:t>
      </w:r>
      <w:r w:rsidR="00EF473F">
        <w:rPr>
          <w:rFonts w:ascii="Times New Roman" w:hAnsi="Times New Roman" w:cs="Times New Roman"/>
          <w:sz w:val="24"/>
          <w:szCs w:val="24"/>
        </w:rPr>
        <w:t>September</w:t>
      </w:r>
      <w:r w:rsidRPr="00B7567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  <w:r w:rsidR="00EF473F">
        <w:rPr>
          <w:rFonts w:ascii="Times New Roman" w:hAnsi="Times New Roman" w:cs="Times New Roman"/>
          <w:sz w:val="24"/>
          <w:szCs w:val="24"/>
        </w:rPr>
        <w:t>1</w:t>
      </w:r>
      <w:r w:rsidRPr="00B75678">
        <w:rPr>
          <w:rFonts w:ascii="Times New Roman" w:hAnsi="Times New Roman" w:cs="Times New Roman"/>
          <w:sz w:val="24"/>
          <w:szCs w:val="24"/>
        </w:rPr>
        <w:t>, 202</w:t>
      </w:r>
      <w:r w:rsidR="00EF473F">
        <w:rPr>
          <w:rFonts w:ascii="Times New Roman" w:hAnsi="Times New Roman" w:cs="Times New Roman"/>
          <w:sz w:val="24"/>
          <w:szCs w:val="24"/>
        </w:rPr>
        <w:t>4</w:t>
      </w:r>
      <w:r w:rsidRPr="00B75678">
        <w:rPr>
          <w:rFonts w:ascii="Times New Roman" w:hAnsi="Times New Roman" w:cs="Times New Roman"/>
          <w:sz w:val="24"/>
          <w:szCs w:val="24"/>
        </w:rPr>
        <w:t>. An email confirmation of receipt will be sent no later than 72 hours after email submissions.</w:t>
      </w:r>
    </w:p>
    <w:p w14:paraId="5A69AF37" w14:textId="77777777" w:rsidR="001C4283" w:rsidRDefault="001C4283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193A14" w14:textId="57A7C62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5678">
        <w:rPr>
          <w:rFonts w:ascii="Times New Roman" w:hAnsi="Times New Roman" w:cs="Times New Roman"/>
          <w:b/>
          <w:bCs/>
          <w:sz w:val="24"/>
          <w:szCs w:val="24"/>
        </w:rPr>
        <w:t xml:space="preserve">Name  </w:t>
      </w:r>
    </w:p>
    <w:p w14:paraId="4931535E" w14:textId="0C02ED8A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____________________________________________________  </w:t>
      </w:r>
    </w:p>
    <w:p w14:paraId="43B8AB19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(Last, First Middle)  </w:t>
      </w:r>
    </w:p>
    <w:p w14:paraId="1D7E4ED3" w14:textId="6BB3A421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5678">
        <w:rPr>
          <w:rFonts w:ascii="Times New Roman" w:hAnsi="Times New Roman" w:cs="Times New Roman"/>
          <w:b/>
          <w:bCs/>
          <w:sz w:val="24"/>
          <w:szCs w:val="24"/>
        </w:rPr>
        <w:t xml:space="preserve">Status (check one)  </w:t>
      </w:r>
    </w:p>
    <w:p w14:paraId="613112D3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___ Undergraduate student ___ Graduate student ___ Postdoctoral fellow  </w:t>
      </w:r>
    </w:p>
    <w:p w14:paraId="0ACF9548" w14:textId="05172F29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5678">
        <w:rPr>
          <w:rFonts w:ascii="Times New Roman" w:hAnsi="Times New Roman" w:cs="Times New Roman"/>
          <w:b/>
          <w:bCs/>
          <w:sz w:val="24"/>
          <w:szCs w:val="24"/>
        </w:rPr>
        <w:t xml:space="preserve">Contact Information  </w:t>
      </w:r>
    </w:p>
    <w:p w14:paraId="69C535CB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Department:                                           Institution:  </w:t>
      </w:r>
    </w:p>
    <w:p w14:paraId="760BEC3C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City, State, Zip/Postal Code, Country:  </w:t>
      </w:r>
    </w:p>
    <w:p w14:paraId="69E1BF4E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Country:  </w:t>
      </w:r>
    </w:p>
    <w:p w14:paraId="4E07B6EF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Email:                                                Phone:  </w:t>
      </w:r>
    </w:p>
    <w:p w14:paraId="3D0F0A9E" w14:textId="77777777" w:rsidR="001C4283" w:rsidRDefault="001C4283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52F98F" w14:textId="26E868F3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5678">
        <w:rPr>
          <w:rFonts w:ascii="Times New Roman" w:hAnsi="Times New Roman" w:cs="Times New Roman"/>
          <w:b/>
          <w:bCs/>
          <w:sz w:val="24"/>
          <w:szCs w:val="24"/>
        </w:rPr>
        <w:t>Can your registration fee be covered under institutional/departmental/research funds</w:t>
      </w:r>
      <w:proofErr w:type="gramStart"/>
      <w:r w:rsidRPr="00B75678">
        <w:rPr>
          <w:rFonts w:ascii="Times New Roman" w:hAnsi="Times New Roman" w:cs="Times New Roman"/>
          <w:b/>
          <w:bCs/>
          <w:sz w:val="24"/>
          <w:szCs w:val="24"/>
        </w:rPr>
        <w:t xml:space="preserve">?  </w:t>
      </w:r>
      <w:proofErr w:type="gramEnd"/>
    </w:p>
    <w:p w14:paraId="1282F9F2" w14:textId="1915F70C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(Please check </w:t>
      </w:r>
      <w:proofErr w:type="gramStart"/>
      <w:r w:rsidRPr="00B75678">
        <w:rPr>
          <w:rFonts w:ascii="Times New Roman" w:hAnsi="Times New Roman" w:cs="Times New Roman"/>
          <w:sz w:val="24"/>
          <w:szCs w:val="24"/>
        </w:rPr>
        <w:t xml:space="preserve">one)  </w:t>
      </w:r>
      <w:r w:rsidR="00BD584A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B75678">
        <w:rPr>
          <w:rFonts w:ascii="Times New Roman" w:hAnsi="Times New Roman" w:cs="Times New Roman"/>
          <w:sz w:val="24"/>
          <w:szCs w:val="24"/>
        </w:rPr>
        <w:t xml:space="preserve">     ___Yes   ___ No  </w:t>
      </w:r>
    </w:p>
    <w:p w14:paraId="6886F584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(If no, please provide supervisor email address: _______________________________)  </w:t>
      </w:r>
    </w:p>
    <w:p w14:paraId="6B5FC812" w14:textId="1CB22255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5678">
        <w:rPr>
          <w:rFonts w:ascii="Times New Roman" w:hAnsi="Times New Roman" w:cs="Times New Roman"/>
          <w:b/>
          <w:bCs/>
          <w:sz w:val="24"/>
          <w:szCs w:val="24"/>
        </w:rPr>
        <w:t xml:space="preserve">Race/Ethnicity (please check one):  </w:t>
      </w:r>
    </w:p>
    <w:p w14:paraId="3EFBFB74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___White/Caucasian ___ African American ___ Asian ___ Hispanic ___ Other  </w:t>
      </w:r>
    </w:p>
    <w:p w14:paraId="0A56ECF5" w14:textId="4BD053CA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>___ Prefer not to answer.</w:t>
      </w:r>
    </w:p>
    <w:p w14:paraId="4240E100" w14:textId="03D74A75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5678">
        <w:rPr>
          <w:rFonts w:ascii="Times New Roman" w:hAnsi="Times New Roman" w:cs="Times New Roman"/>
          <w:b/>
          <w:bCs/>
          <w:sz w:val="24"/>
          <w:szCs w:val="24"/>
        </w:rPr>
        <w:t xml:space="preserve">Paper/Abstract Information  </w:t>
      </w:r>
    </w:p>
    <w:p w14:paraId="16E5E281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Paper/Abstract ID:  </w:t>
      </w:r>
    </w:p>
    <w:p w14:paraId="56DF007F" w14:textId="77777777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Paper/Abstract Title:  </w:t>
      </w:r>
    </w:p>
    <w:p w14:paraId="4688A964" w14:textId="77777777" w:rsidR="001C4283" w:rsidRDefault="001C4283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6E8829" w14:textId="1FDEEF22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5678">
        <w:rPr>
          <w:rFonts w:ascii="Times New Roman" w:hAnsi="Times New Roman" w:cs="Times New Roman"/>
          <w:b/>
          <w:bCs/>
          <w:sz w:val="24"/>
          <w:szCs w:val="24"/>
        </w:rPr>
        <w:t xml:space="preserve">I hereby certify that this application is complete and correct to the best of my knowledge:   </w:t>
      </w:r>
    </w:p>
    <w:p w14:paraId="19D64EA5" w14:textId="77777777" w:rsidR="001C4283" w:rsidRDefault="001C4283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F015EC3" w14:textId="4D93CA29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____________________________________                  ___________________________  </w:t>
      </w:r>
    </w:p>
    <w:p w14:paraId="50D997CF" w14:textId="6561056D" w:rsidR="00B75678" w:rsidRPr="00B75678" w:rsidRDefault="00B75678" w:rsidP="001C428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B75678">
        <w:rPr>
          <w:rFonts w:ascii="Times New Roman" w:hAnsi="Times New Roman" w:cs="Times New Roman"/>
          <w:sz w:val="24"/>
          <w:szCs w:val="24"/>
        </w:rPr>
        <w:t xml:space="preserve">Signature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Pr="00B75678">
        <w:rPr>
          <w:rFonts w:ascii="Times New Roman" w:hAnsi="Times New Roman" w:cs="Times New Roman"/>
          <w:sz w:val="24"/>
          <w:szCs w:val="24"/>
        </w:rPr>
        <w:t xml:space="preserve">Date  </w:t>
      </w:r>
    </w:p>
    <w:sectPr w:rsidR="00B75678" w:rsidRPr="00B75678" w:rsidSect="00CD61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NzMyNzIwNjMwNrFU0lEKTi0uzszPAykwqgUAkFUjyywAAAA="/>
  </w:docVars>
  <w:rsids>
    <w:rsidRoot w:val="00B75678"/>
    <w:rsid w:val="001C4283"/>
    <w:rsid w:val="00227002"/>
    <w:rsid w:val="002B12CC"/>
    <w:rsid w:val="002B2A83"/>
    <w:rsid w:val="00350918"/>
    <w:rsid w:val="00373761"/>
    <w:rsid w:val="00454974"/>
    <w:rsid w:val="008F238C"/>
    <w:rsid w:val="00A2106D"/>
    <w:rsid w:val="00AE3F2F"/>
    <w:rsid w:val="00B75678"/>
    <w:rsid w:val="00BD584A"/>
    <w:rsid w:val="00CD6162"/>
    <w:rsid w:val="00D701B1"/>
    <w:rsid w:val="00EE6398"/>
    <w:rsid w:val="00EF4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FEBB5"/>
  <w15:chartTrackingRefBased/>
  <w15:docId w15:val="{4D9DA7A1-5368-4E56-B9AE-E09367E4E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3</Words>
  <Characters>1182</Characters>
  <Application>Microsoft Office Word</Application>
  <DocSecurity>0</DocSecurity>
  <Lines>19</Lines>
  <Paragraphs>5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ming Liu</dc:creator>
  <cp:keywords/>
  <dc:description/>
  <cp:lastModifiedBy>Song, Qianqian</cp:lastModifiedBy>
  <cp:revision>17</cp:revision>
  <dcterms:created xsi:type="dcterms:W3CDTF">2023-04-24T02:17:00Z</dcterms:created>
  <dcterms:modified xsi:type="dcterms:W3CDTF">2024-04-21T23:57:00Z</dcterms:modified>
</cp:coreProperties>
</file>